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328" w:type="dxa"/>
        <w:tblLook w:val="04A0" w:firstRow="1" w:lastRow="0" w:firstColumn="1" w:lastColumn="0" w:noHBand="0" w:noVBand="1"/>
      </w:tblPr>
      <w:tblGrid>
        <w:gridCol w:w="1732"/>
        <w:gridCol w:w="2516"/>
        <w:gridCol w:w="2430"/>
        <w:gridCol w:w="2610"/>
        <w:gridCol w:w="3060"/>
        <w:gridCol w:w="1980"/>
      </w:tblGrid>
      <w:tr w:rsidR="00433276" w:rsidRPr="00B6602B" w:rsidTr="00F54D4D">
        <w:trPr>
          <w:trHeight w:val="710"/>
        </w:trPr>
        <w:tc>
          <w:tcPr>
            <w:tcW w:w="1732" w:type="dxa"/>
            <w:vAlign w:val="center"/>
          </w:tcPr>
          <w:p w:rsidR="00433276" w:rsidRPr="00B6602B" w:rsidRDefault="00433276" w:rsidP="00F54D4D">
            <w:pPr>
              <w:jc w:val="center"/>
              <w:rPr>
                <w:b/>
                <w:sz w:val="18"/>
                <w:szCs w:val="18"/>
              </w:rPr>
            </w:pPr>
            <w:bookmarkStart w:id="0" w:name="_GoBack"/>
            <w:bookmarkEnd w:id="0"/>
            <w:r w:rsidRPr="00B6602B">
              <w:rPr>
                <w:b/>
                <w:sz w:val="18"/>
                <w:szCs w:val="18"/>
              </w:rPr>
              <w:t>Total Points Possible</w:t>
            </w:r>
          </w:p>
          <w:p w:rsidR="00433276" w:rsidRPr="00B6602B" w:rsidRDefault="00B6602B" w:rsidP="00F54D4D">
            <w:pPr>
              <w:jc w:val="center"/>
              <w:rPr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15</w:t>
            </w:r>
          </w:p>
        </w:tc>
        <w:tc>
          <w:tcPr>
            <w:tcW w:w="2516" w:type="dxa"/>
            <w:vAlign w:val="center"/>
          </w:tcPr>
          <w:p w:rsidR="00433276" w:rsidRPr="00B6602B" w:rsidRDefault="00433276" w:rsidP="00C17B14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Insufficient/Not Evident</w:t>
            </w:r>
          </w:p>
        </w:tc>
        <w:tc>
          <w:tcPr>
            <w:tcW w:w="2430" w:type="dxa"/>
            <w:vAlign w:val="center"/>
          </w:tcPr>
          <w:p w:rsidR="00433276" w:rsidRPr="00B6602B" w:rsidRDefault="00433276" w:rsidP="00C17B14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Progressing</w:t>
            </w:r>
          </w:p>
        </w:tc>
        <w:tc>
          <w:tcPr>
            <w:tcW w:w="2610" w:type="dxa"/>
            <w:vAlign w:val="center"/>
          </w:tcPr>
          <w:p w:rsidR="00433276" w:rsidRPr="00B6602B" w:rsidRDefault="00433276" w:rsidP="00C17B14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Competent</w:t>
            </w:r>
          </w:p>
        </w:tc>
        <w:tc>
          <w:tcPr>
            <w:tcW w:w="3060" w:type="dxa"/>
            <w:vAlign w:val="center"/>
          </w:tcPr>
          <w:p w:rsidR="00433276" w:rsidRPr="00B6602B" w:rsidRDefault="00433276" w:rsidP="00C17B14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Exemplary</w:t>
            </w:r>
          </w:p>
        </w:tc>
        <w:tc>
          <w:tcPr>
            <w:tcW w:w="1980" w:type="dxa"/>
            <w:vAlign w:val="center"/>
          </w:tcPr>
          <w:p w:rsidR="00433276" w:rsidRPr="00B6602B" w:rsidRDefault="00433276" w:rsidP="00C17B14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Earned Points</w:t>
            </w:r>
          </w:p>
        </w:tc>
      </w:tr>
      <w:tr w:rsidR="00AC7889" w:rsidRPr="00B6602B" w:rsidTr="00AC7889">
        <w:trPr>
          <w:trHeight w:val="620"/>
        </w:trPr>
        <w:tc>
          <w:tcPr>
            <w:tcW w:w="14328" w:type="dxa"/>
            <w:gridSpan w:val="6"/>
            <w:shd w:val="clear" w:color="auto" w:fill="FF6600"/>
            <w:vAlign w:val="center"/>
          </w:tcPr>
          <w:p w:rsidR="00AC7889" w:rsidRPr="00B6602B" w:rsidRDefault="00AC7889" w:rsidP="00AC7889">
            <w:pPr>
              <w:jc w:val="center"/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</w:rPr>
              <w:t>Transferrable Skills</w:t>
            </w:r>
          </w:p>
        </w:tc>
      </w:tr>
      <w:tr w:rsidR="00C56191" w:rsidRPr="00B6602B" w:rsidTr="00F54D4D">
        <w:trPr>
          <w:trHeight w:val="1421"/>
        </w:trPr>
        <w:tc>
          <w:tcPr>
            <w:tcW w:w="1732" w:type="dxa"/>
          </w:tcPr>
          <w:p w:rsidR="00C56191" w:rsidRPr="00B6602B" w:rsidRDefault="00C56191" w:rsidP="00C56191">
            <w:pPr>
              <w:rPr>
                <w:b/>
                <w:sz w:val="18"/>
                <w:szCs w:val="18"/>
              </w:rPr>
            </w:pPr>
            <w:r w:rsidRPr="00B6602B">
              <w:rPr>
                <w:b/>
                <w:sz w:val="18"/>
                <w:szCs w:val="18"/>
                <w:highlight w:val="yellow"/>
              </w:rPr>
              <w:t>Communication:</w:t>
            </w:r>
            <w:r w:rsidRPr="00B6602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utline provides a map for week 06 paper. </w:t>
            </w:r>
            <w:r w:rsidRPr="00B6602B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5</w:t>
            </w:r>
            <w:r w:rsidRPr="00B6602B">
              <w:rPr>
                <w:b/>
                <w:sz w:val="18"/>
                <w:szCs w:val="18"/>
              </w:rPr>
              <w:t xml:space="preserve"> Max Point Value)</w:t>
            </w:r>
          </w:p>
        </w:tc>
        <w:tc>
          <w:tcPr>
            <w:tcW w:w="2516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(0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Content was not included or incomplete, and/or extremely inaccurate </w:t>
            </w:r>
          </w:p>
        </w:tc>
        <w:tc>
          <w:tcPr>
            <w:tcW w:w="243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1-2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shows a basic understanding of key ideas, yet includes some inaccuracies.</w:t>
            </w:r>
          </w:p>
        </w:tc>
        <w:tc>
          <w:tcPr>
            <w:tcW w:w="261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3-4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criteria with minimal errors, is accurate and shows a clear understanding through appropriate examples and explanations</w:t>
            </w:r>
          </w:p>
        </w:tc>
        <w:tc>
          <w:tcPr>
            <w:tcW w:w="306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5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or exceeds criteria, is accurate and shows an extraordinary understanding through rich examples and explanations</w:t>
            </w:r>
          </w:p>
        </w:tc>
        <w:tc>
          <w:tcPr>
            <w:tcW w:w="1980" w:type="dxa"/>
          </w:tcPr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  <w:p w:rsidR="00C56191" w:rsidRPr="00B6602B" w:rsidRDefault="00C56191">
            <w:pPr>
              <w:rPr>
                <w:sz w:val="18"/>
                <w:szCs w:val="18"/>
              </w:rPr>
            </w:pPr>
          </w:p>
        </w:tc>
      </w:tr>
      <w:tr w:rsidR="00C56191" w:rsidRPr="00B6602B" w:rsidTr="00F54D4D">
        <w:trPr>
          <w:trHeight w:val="1349"/>
        </w:trPr>
        <w:tc>
          <w:tcPr>
            <w:tcW w:w="1732" w:type="dxa"/>
          </w:tcPr>
          <w:p w:rsidR="00C56191" w:rsidRPr="008C41D4" w:rsidRDefault="00C56191">
            <w:pPr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>Information Literacy:</w:t>
            </w:r>
          </w:p>
          <w:p w:rsidR="00C56191" w:rsidRPr="00B6602B" w:rsidRDefault="00C56191" w:rsidP="00C56191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Annotated bibliography formatted correctly according to APA guidelines. Includes proper information for annotation. </w:t>
            </w:r>
            <w:r w:rsidRPr="00B6602B">
              <w:rPr>
                <w:sz w:val="18"/>
                <w:szCs w:val="18"/>
              </w:rPr>
              <w:t xml:space="preserve"> </w:t>
            </w:r>
            <w:r w:rsidRPr="00B6602B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5</w:t>
            </w:r>
            <w:r w:rsidRPr="00B6602B">
              <w:rPr>
                <w:b/>
                <w:sz w:val="18"/>
                <w:szCs w:val="18"/>
              </w:rPr>
              <w:t xml:space="preserve"> Max Point Value)</w:t>
            </w:r>
          </w:p>
        </w:tc>
        <w:tc>
          <w:tcPr>
            <w:tcW w:w="2516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(0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Content was not included or incomplete, and/or extremely inaccurate </w:t>
            </w:r>
          </w:p>
        </w:tc>
        <w:tc>
          <w:tcPr>
            <w:tcW w:w="243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1-2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shows a basic understanding of key ideas, yet includes some inaccuracies.</w:t>
            </w:r>
          </w:p>
        </w:tc>
        <w:tc>
          <w:tcPr>
            <w:tcW w:w="261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3-4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criteria with minimal errors, is accurate and shows a clear understanding through appropriate examples and explanations</w:t>
            </w:r>
          </w:p>
        </w:tc>
        <w:tc>
          <w:tcPr>
            <w:tcW w:w="306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5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or exceeds criteria, is accurate and shows an extraordinary understanding through rich examples and explanations</w:t>
            </w:r>
          </w:p>
        </w:tc>
        <w:tc>
          <w:tcPr>
            <w:tcW w:w="1980" w:type="dxa"/>
          </w:tcPr>
          <w:p w:rsidR="00C56191" w:rsidRPr="00B6602B" w:rsidRDefault="00C56191">
            <w:pPr>
              <w:rPr>
                <w:sz w:val="18"/>
                <w:szCs w:val="18"/>
              </w:rPr>
            </w:pPr>
          </w:p>
        </w:tc>
      </w:tr>
      <w:tr w:rsidR="00C56191" w:rsidRPr="00B6602B" w:rsidTr="00F54D4D">
        <w:trPr>
          <w:trHeight w:val="1349"/>
        </w:trPr>
        <w:tc>
          <w:tcPr>
            <w:tcW w:w="1732" w:type="dxa"/>
          </w:tcPr>
          <w:p w:rsidR="00C56191" w:rsidRPr="008C41D4" w:rsidRDefault="00C56191" w:rsidP="00C56191">
            <w:pPr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>Information Literacy:</w:t>
            </w:r>
          </w:p>
          <w:p w:rsidR="00C56191" w:rsidRPr="00C56191" w:rsidRDefault="00C56191">
            <w:pPr>
              <w:rPr>
                <w:sz w:val="18"/>
                <w:szCs w:val="18"/>
                <w:highlight w:val="yellow"/>
              </w:rPr>
            </w:pPr>
            <w:r w:rsidRPr="00C56191">
              <w:rPr>
                <w:sz w:val="18"/>
                <w:szCs w:val="18"/>
              </w:rPr>
              <w:t>Included</w:t>
            </w:r>
            <w:r>
              <w:rPr>
                <w:sz w:val="18"/>
                <w:szCs w:val="18"/>
              </w:rPr>
              <w:t xml:space="preserve"> a minimum of 4 credible resources, which includes 2 articles from academic journals. </w:t>
            </w:r>
            <w:r w:rsidRPr="00B6602B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5</w:t>
            </w:r>
            <w:r w:rsidRPr="00B6602B">
              <w:rPr>
                <w:b/>
                <w:sz w:val="18"/>
                <w:szCs w:val="18"/>
              </w:rPr>
              <w:t xml:space="preserve"> Max Point Value)</w:t>
            </w:r>
          </w:p>
        </w:tc>
        <w:tc>
          <w:tcPr>
            <w:tcW w:w="2516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(0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 xml:space="preserve">Content was not included or incomplete, and/or extremely inaccurate </w:t>
            </w:r>
          </w:p>
        </w:tc>
        <w:tc>
          <w:tcPr>
            <w:tcW w:w="243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1-2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shows a basic understanding of key ideas, yet includes some inaccuracies.</w:t>
            </w:r>
          </w:p>
        </w:tc>
        <w:tc>
          <w:tcPr>
            <w:tcW w:w="261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3-4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criteria with minimal errors, is accurate and shows a clear understanding through appropriate examples and explanations</w:t>
            </w:r>
          </w:p>
        </w:tc>
        <w:tc>
          <w:tcPr>
            <w:tcW w:w="3060" w:type="dxa"/>
          </w:tcPr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5</w:t>
            </w:r>
            <w:r w:rsidRPr="00B6602B">
              <w:rPr>
                <w:sz w:val="18"/>
                <w:szCs w:val="18"/>
              </w:rPr>
              <w:t xml:space="preserve"> pts.) </w:t>
            </w:r>
          </w:p>
          <w:p w:rsidR="00C56191" w:rsidRPr="00B6602B" w:rsidRDefault="00C56191" w:rsidP="00A64583">
            <w:pPr>
              <w:rPr>
                <w:sz w:val="18"/>
                <w:szCs w:val="18"/>
              </w:rPr>
            </w:pPr>
            <w:r w:rsidRPr="00B6602B">
              <w:rPr>
                <w:sz w:val="18"/>
                <w:szCs w:val="18"/>
              </w:rPr>
              <w:t>Content meets or exceeds criteria, is accurate and shows an extraordinary understanding through rich examples and explanations</w:t>
            </w:r>
          </w:p>
        </w:tc>
        <w:tc>
          <w:tcPr>
            <w:tcW w:w="1980" w:type="dxa"/>
          </w:tcPr>
          <w:p w:rsidR="00C56191" w:rsidRPr="00B6602B" w:rsidRDefault="00C56191">
            <w:pPr>
              <w:rPr>
                <w:sz w:val="18"/>
                <w:szCs w:val="18"/>
              </w:rPr>
            </w:pPr>
          </w:p>
        </w:tc>
      </w:tr>
    </w:tbl>
    <w:p w:rsidR="00890319" w:rsidRDefault="0089031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D32A8" w:rsidRPr="00250400" w:rsidRDefault="00250400" w:rsidP="00250400">
      <w:pPr>
        <w:ind w:left="9360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890319" w:rsidRPr="00250400">
        <w:rPr>
          <w:sz w:val="28"/>
          <w:szCs w:val="28"/>
        </w:rPr>
        <w:t>Total Points ______/______</w:t>
      </w:r>
    </w:p>
    <w:sectPr w:rsidR="000D32A8" w:rsidRPr="00250400" w:rsidSect="00DA292C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7614" w:rsidRDefault="00157614" w:rsidP="00250400">
      <w:r>
        <w:separator/>
      </w:r>
    </w:p>
  </w:endnote>
  <w:endnote w:type="continuationSeparator" w:id="0">
    <w:p w:rsidR="00157614" w:rsidRDefault="00157614" w:rsidP="0025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7614" w:rsidRDefault="00157614" w:rsidP="00250400">
      <w:r>
        <w:separator/>
      </w:r>
    </w:p>
  </w:footnote>
  <w:footnote w:type="continuationSeparator" w:id="0">
    <w:p w:rsidR="00157614" w:rsidRDefault="00157614" w:rsidP="002504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191" w:rsidRPr="00C56191" w:rsidRDefault="00C56191" w:rsidP="00C56191">
    <w:pPr>
      <w:pStyle w:val="Header"/>
      <w:rPr>
        <w:rFonts w:ascii="Calibri" w:eastAsia="MS Gothic" w:hAnsi="Calibri" w:cs="Times New Roman"/>
        <w:b/>
        <w:bCs/>
        <w:color w:val="4F81BD"/>
        <w:sz w:val="32"/>
        <w:szCs w:val="32"/>
      </w:rPr>
    </w:pPr>
    <w:r w:rsidRPr="00C56191">
      <w:rPr>
        <w:rFonts w:ascii="Calibri" w:eastAsia="MS Gothic" w:hAnsi="Calibri" w:cs="Times New Roman"/>
        <w:b/>
        <w:bCs/>
        <w:color w:val="4F81BD"/>
        <w:sz w:val="32"/>
        <w:szCs w:val="32"/>
      </w:rPr>
      <w:t>Module 04 Course Project - Annotated Bibliography and Outline for Accounting Standard Information Paper</w:t>
    </w:r>
  </w:p>
  <w:p w:rsidR="00DA2D50" w:rsidRPr="00B6602B" w:rsidRDefault="00DA2D50" w:rsidP="00B660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TG2MAYyLQxNLZV0lIJTi4sz8/NACgxrAaGX/e8sAAAA"/>
  </w:docVars>
  <w:rsids>
    <w:rsidRoot w:val="003F1C67"/>
    <w:rsid w:val="00043290"/>
    <w:rsid w:val="00053BA4"/>
    <w:rsid w:val="000D32A8"/>
    <w:rsid w:val="000F7A6D"/>
    <w:rsid w:val="00157614"/>
    <w:rsid w:val="0018034A"/>
    <w:rsid w:val="001C1657"/>
    <w:rsid w:val="001D0114"/>
    <w:rsid w:val="001F40DF"/>
    <w:rsid w:val="00217D28"/>
    <w:rsid w:val="00250400"/>
    <w:rsid w:val="00322D29"/>
    <w:rsid w:val="003D09C8"/>
    <w:rsid w:val="003F00B1"/>
    <w:rsid w:val="003F1C67"/>
    <w:rsid w:val="0041269B"/>
    <w:rsid w:val="00433276"/>
    <w:rsid w:val="00492E40"/>
    <w:rsid w:val="004C146A"/>
    <w:rsid w:val="0050293C"/>
    <w:rsid w:val="00565B08"/>
    <w:rsid w:val="005C4E6E"/>
    <w:rsid w:val="005D3C8B"/>
    <w:rsid w:val="00640416"/>
    <w:rsid w:val="0067446B"/>
    <w:rsid w:val="006775EA"/>
    <w:rsid w:val="006D428A"/>
    <w:rsid w:val="006D78BC"/>
    <w:rsid w:val="006E664D"/>
    <w:rsid w:val="00744CCF"/>
    <w:rsid w:val="008219D7"/>
    <w:rsid w:val="00865429"/>
    <w:rsid w:val="00881127"/>
    <w:rsid w:val="00890319"/>
    <w:rsid w:val="00895701"/>
    <w:rsid w:val="008C41D4"/>
    <w:rsid w:val="00922595"/>
    <w:rsid w:val="00942B60"/>
    <w:rsid w:val="00945B55"/>
    <w:rsid w:val="00955780"/>
    <w:rsid w:val="0096234C"/>
    <w:rsid w:val="00A3237D"/>
    <w:rsid w:val="00A93D0C"/>
    <w:rsid w:val="00AA38C8"/>
    <w:rsid w:val="00AC7889"/>
    <w:rsid w:val="00AD2DA9"/>
    <w:rsid w:val="00AF29A6"/>
    <w:rsid w:val="00B6602B"/>
    <w:rsid w:val="00B926CD"/>
    <w:rsid w:val="00BD2459"/>
    <w:rsid w:val="00C3320A"/>
    <w:rsid w:val="00C462A8"/>
    <w:rsid w:val="00C56191"/>
    <w:rsid w:val="00C72017"/>
    <w:rsid w:val="00D12E00"/>
    <w:rsid w:val="00D76BDC"/>
    <w:rsid w:val="00DA292C"/>
    <w:rsid w:val="00DA2D50"/>
    <w:rsid w:val="00E25D5C"/>
    <w:rsid w:val="00E6240C"/>
    <w:rsid w:val="00F54D4D"/>
    <w:rsid w:val="00FA2913"/>
    <w:rsid w:val="00FE2176"/>
    <w:rsid w:val="00FF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02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40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1C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04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400"/>
  </w:style>
  <w:style w:type="paragraph" w:styleId="Footer">
    <w:name w:val="footer"/>
    <w:basedOn w:val="Normal"/>
    <w:link w:val="FooterChar"/>
    <w:uiPriority w:val="99"/>
    <w:unhideWhenUsed/>
    <w:rsid w:val="002504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400"/>
  </w:style>
  <w:style w:type="character" w:customStyle="1" w:styleId="Heading2Char">
    <w:name w:val="Heading 2 Char"/>
    <w:basedOn w:val="DefaultParagraphFont"/>
    <w:link w:val="Heading2"/>
    <w:uiPriority w:val="9"/>
    <w:rsid w:val="0025040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02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40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1C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04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400"/>
  </w:style>
  <w:style w:type="paragraph" w:styleId="Footer">
    <w:name w:val="footer"/>
    <w:basedOn w:val="Normal"/>
    <w:link w:val="FooterChar"/>
    <w:uiPriority w:val="99"/>
    <w:unhideWhenUsed/>
    <w:rsid w:val="002504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400"/>
  </w:style>
  <w:style w:type="character" w:customStyle="1" w:styleId="Heading2Char">
    <w:name w:val="Heading 2 Char"/>
    <w:basedOn w:val="DefaultParagraphFont"/>
    <w:link w:val="Heading2"/>
    <w:uiPriority w:val="9"/>
    <w:rsid w:val="0025040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17CDB6-A054-45DC-8CCA-AE0E52CD5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6-07-27T02:29:00Z</dcterms:created>
  <dcterms:modified xsi:type="dcterms:W3CDTF">2016-07-27T02:29:00Z</dcterms:modified>
</cp:coreProperties>
</file>